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 Lau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4 South 4th Avenu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vmilk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773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J</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